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DF205" w14:textId="0A515B27" w:rsidR="009565F6" w:rsidRPr="004C7564" w:rsidRDefault="00DC6D81">
      <w:pPr>
        <w:rPr>
          <w:rFonts w:ascii="Times New Roman" w:hAnsi="Times New Roman" w:cs="Times New Roman"/>
          <w:b/>
          <w:bCs/>
          <w:sz w:val="30"/>
          <w:szCs w:val="30"/>
          <w:u w:val="single"/>
          <w:lang w:val="en-US"/>
        </w:rPr>
      </w:pPr>
      <w:r w:rsidRPr="004C7564">
        <w:rPr>
          <w:rFonts w:ascii="Times New Roman" w:hAnsi="Times New Roman" w:cs="Times New Roman"/>
          <w:b/>
          <w:bCs/>
          <w:sz w:val="30"/>
          <w:szCs w:val="30"/>
          <w:u w:val="single"/>
          <w:lang w:val="en-US"/>
        </w:rPr>
        <w:t>Legend</w:t>
      </w:r>
    </w:p>
    <w:p w14:paraId="281B9720" w14:textId="6FBFEE1E" w:rsidR="00D70530" w:rsidRDefault="00D70530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40880D5F" w14:textId="39A62FE7" w:rsidR="00D70530" w:rsidRDefault="00D70530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Wind Instruments</w:t>
      </w:r>
    </w:p>
    <w:p w14:paraId="26FF2777" w14:textId="39B4251D" w:rsidR="00C151B5" w:rsidRDefault="00C151B5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C151B5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945A7AD" wp14:editId="680F59F5">
            <wp:simplePos x="0" y="0"/>
            <wp:positionH relativeFrom="margin">
              <wp:align>left</wp:align>
            </wp:positionH>
            <wp:positionV relativeFrom="paragraph">
              <wp:posOffset>231231</wp:posOffset>
            </wp:positionV>
            <wp:extent cx="991590" cy="813334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590" cy="813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33D10F" w14:textId="211BE84F" w:rsidR="00C151B5" w:rsidRDefault="00C151B5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20070F62" w14:textId="5EF454F0" w:rsidR="00D70530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50% air and 50% tone</w:t>
      </w:r>
    </w:p>
    <w:p w14:paraId="7B1D076D" w14:textId="0242527D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5EBE6B8" w14:textId="16FD9FDA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3CE7B1" w14:textId="27723110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6E480231" wp14:editId="07FC1E8F">
            <wp:simplePos x="0" y="0"/>
            <wp:positionH relativeFrom="margin">
              <wp:align>left</wp:align>
            </wp:positionH>
            <wp:positionV relativeFrom="paragraph">
              <wp:posOffset>37143</wp:posOffset>
            </wp:positionV>
            <wp:extent cx="1009403" cy="89714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403" cy="89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04BE58" w14:textId="7CB3D390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pitched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key clicks</w:t>
      </w:r>
    </w:p>
    <w:p w14:paraId="5B588801" w14:textId="3839965C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9D24365" w14:textId="0B076B35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151B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60AEB4AD" wp14:editId="7B3F7E2E">
            <wp:simplePos x="0" y="0"/>
            <wp:positionH relativeFrom="margin">
              <wp:align>left</wp:align>
            </wp:positionH>
            <wp:positionV relativeFrom="paragraph">
              <wp:posOffset>154692</wp:posOffset>
            </wp:positionV>
            <wp:extent cx="1273724" cy="855024"/>
            <wp:effectExtent l="0" t="0" r="3175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724" cy="85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0A5663" w14:textId="70C2291F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8AF820" w14:textId="2C60F93D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 w:rsidRPr="00C151B5">
        <w:rPr>
          <w:rFonts w:ascii="Times New Roman" w:hAnsi="Times New Roman" w:cs="Times New Roman"/>
          <w:sz w:val="24"/>
          <w:szCs w:val="24"/>
          <w:lang w:val="en-US"/>
        </w:rPr>
        <w:t>=  jet</w:t>
      </w:r>
      <w:proofErr w:type="gramEnd"/>
      <w:r w:rsidRPr="00C151B5">
        <w:rPr>
          <w:rFonts w:ascii="Times New Roman" w:hAnsi="Times New Roman" w:cs="Times New Roman"/>
          <w:sz w:val="24"/>
          <w:szCs w:val="24"/>
          <w:lang w:val="en-US"/>
        </w:rPr>
        <w:t xml:space="preserve"> whistle</w:t>
      </w:r>
    </w:p>
    <w:p w14:paraId="35CEA197" w14:textId="59FEE371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78FF1A6" w14:textId="650AAA44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151B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0" locked="0" layoutInCell="1" allowOverlap="1" wp14:anchorId="23C4ADBA" wp14:editId="6532D7EE">
            <wp:simplePos x="0" y="0"/>
            <wp:positionH relativeFrom="margin">
              <wp:align>left</wp:align>
            </wp:positionH>
            <wp:positionV relativeFrom="paragraph">
              <wp:posOffset>252433</wp:posOffset>
            </wp:positionV>
            <wp:extent cx="3376532" cy="795647"/>
            <wp:effectExtent l="0" t="0" r="0" b="50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532" cy="795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9410A6" w14:textId="4289A433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C5C54A3" w14:textId="31AE44A6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151B5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</w:t>
      </w:r>
      <w:proofErr w:type="gramStart"/>
      <w:r w:rsidRPr="00C151B5">
        <w:rPr>
          <w:rFonts w:ascii="Times New Roman" w:hAnsi="Times New Roman" w:cs="Times New Roman"/>
          <w:sz w:val="24"/>
          <w:szCs w:val="24"/>
          <w:lang w:val="en-US"/>
        </w:rPr>
        <w:t>=  random</w:t>
      </w:r>
      <w:proofErr w:type="gramEnd"/>
      <w:r w:rsidRPr="00C151B5">
        <w:rPr>
          <w:rFonts w:ascii="Times New Roman" w:hAnsi="Times New Roman" w:cs="Times New Roman"/>
          <w:sz w:val="24"/>
          <w:szCs w:val="24"/>
          <w:lang w:val="en-US"/>
        </w:rPr>
        <w:t xml:space="preserve"> key clicks</w:t>
      </w:r>
    </w:p>
    <w:p w14:paraId="10EDF378" w14:textId="1F3D9359" w:rsidR="00D70530" w:rsidRPr="00C151B5" w:rsidRDefault="00D7053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3E3BBB8" w14:textId="02A57743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DCEABB" w14:textId="5F5F50F9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151B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1046454C" wp14:editId="63418FEE">
            <wp:simplePos x="0" y="0"/>
            <wp:positionH relativeFrom="margin">
              <wp:align>left</wp:align>
            </wp:positionH>
            <wp:positionV relativeFrom="paragraph">
              <wp:posOffset>22885</wp:posOffset>
            </wp:positionV>
            <wp:extent cx="1971040" cy="682625"/>
            <wp:effectExtent l="0" t="0" r="0" b="31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040" cy="6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3F8989" w14:textId="4E35AB4F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 </w:t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>100</w:t>
      </w:r>
      <w:proofErr w:type="gramEnd"/>
      <w:r w:rsidR="00472BB5">
        <w:rPr>
          <w:rFonts w:ascii="Times New Roman" w:hAnsi="Times New Roman" w:cs="Times New Roman"/>
          <w:sz w:val="24"/>
          <w:szCs w:val="24"/>
          <w:lang w:val="en-US"/>
        </w:rPr>
        <w:t>% breath tone and 0% tone</w:t>
      </w:r>
    </w:p>
    <w:p w14:paraId="3564DC43" w14:textId="20316675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6D86056" w14:textId="4370D999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40C00B" w14:textId="5A9804ED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42331CB9" wp14:editId="01D71640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3128645" cy="666115"/>
            <wp:effectExtent l="0" t="0" r="0" b="63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645" cy="66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3F5342" w14:textId="25859529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= random key clicks with breath tone</w:t>
      </w:r>
    </w:p>
    <w:p w14:paraId="5C7501EE" w14:textId="1F6534DB" w:rsidR="00C151B5" w:rsidRP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6C2D0A" w14:textId="77777777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7CA5B63" w14:textId="0EF9F866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4384" behindDoc="0" locked="0" layoutInCell="1" allowOverlap="1" wp14:anchorId="578963FA" wp14:editId="1ACDBA61">
            <wp:simplePos x="0" y="0"/>
            <wp:positionH relativeFrom="margin">
              <wp:align>left</wp:align>
            </wp:positionH>
            <wp:positionV relativeFrom="paragraph">
              <wp:posOffset>46322</wp:posOffset>
            </wp:positionV>
            <wp:extent cx="1508166" cy="1495587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166" cy="149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BB1847" w14:textId="2A515220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CC86175" w14:textId="7E4F7215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8D892C1" w14:textId="3782CB28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B89D97" w14:textId="1782C72F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ultiphonic</w:t>
      </w:r>
      <w:proofErr w:type="spellEnd"/>
      <w:proofErr w:type="gramEnd"/>
    </w:p>
    <w:p w14:paraId="0F2010AC" w14:textId="5159E3CF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1224280" w14:textId="15781F51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AAD5B1" w14:textId="1E4CDDD3" w:rsidR="00C151B5" w:rsidRDefault="00C151B5" w:rsidP="00C151B5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tring Instruments</w:t>
      </w:r>
    </w:p>
    <w:p w14:paraId="1BF693D3" w14:textId="4CC43B4F" w:rsidR="004C3265" w:rsidRDefault="004C3265" w:rsidP="00C151B5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1BE6ADDF" wp14:editId="1F2434AC">
            <wp:simplePos x="0" y="0"/>
            <wp:positionH relativeFrom="margin">
              <wp:align>left</wp:align>
            </wp:positionH>
            <wp:positionV relativeFrom="paragraph">
              <wp:posOffset>260663</wp:posOffset>
            </wp:positionV>
            <wp:extent cx="1511274" cy="72439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274" cy="72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3B18D9" w14:textId="2B2BDCD9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02FB320" w14:textId="022088DF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circular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bowing</w:t>
      </w:r>
    </w:p>
    <w:p w14:paraId="352F8B6F" w14:textId="77777777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AF81C1" w14:textId="1F3A7C10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0" locked="0" layoutInCell="1" allowOverlap="1" wp14:anchorId="6E3D8591" wp14:editId="680E4805">
            <wp:simplePos x="0" y="0"/>
            <wp:positionH relativeFrom="margin">
              <wp:posOffset>-71562</wp:posOffset>
            </wp:positionH>
            <wp:positionV relativeFrom="paragraph">
              <wp:posOffset>153007</wp:posOffset>
            </wp:positionV>
            <wp:extent cx="1494845" cy="836711"/>
            <wp:effectExtent l="0" t="0" r="0" b="190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37" cy="847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44033D" w14:textId="1824F2CF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35BD55" w14:textId="706C075E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Bartok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pizzicato</w:t>
      </w:r>
    </w:p>
    <w:p w14:paraId="64D9D1CE" w14:textId="77777777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A5D7132" w14:textId="64A03DD1" w:rsidR="00C151B5" w:rsidRDefault="00C151B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BDDF85" w14:textId="2352BAD8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 wp14:anchorId="5B5C41BC" wp14:editId="71164D8D">
            <wp:simplePos x="0" y="0"/>
            <wp:positionH relativeFrom="margin">
              <wp:align>left</wp:align>
            </wp:positionH>
            <wp:positionV relativeFrom="paragraph">
              <wp:posOffset>21203</wp:posOffset>
            </wp:positionV>
            <wp:extent cx="1555668" cy="724839"/>
            <wp:effectExtent l="0" t="0" r="698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871" cy="729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1C61E2" w14:textId="1352A9E0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half pressure on string</w:t>
      </w:r>
    </w:p>
    <w:p w14:paraId="654BA846" w14:textId="77777777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4E56203" w14:textId="2EEDEF8C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0B9B42" w14:textId="7F5C575C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8480" behindDoc="0" locked="0" layoutInCell="1" allowOverlap="1" wp14:anchorId="6AC23F15" wp14:editId="00D33280">
            <wp:simplePos x="0" y="0"/>
            <wp:positionH relativeFrom="margin">
              <wp:posOffset>-7951</wp:posOffset>
            </wp:positionH>
            <wp:positionV relativeFrom="paragraph">
              <wp:posOffset>73273</wp:posOffset>
            </wp:positionV>
            <wp:extent cx="1431179" cy="799852"/>
            <wp:effectExtent l="0" t="0" r="0" b="63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133" cy="811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258B81" w14:textId="5F59D7E9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scratc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tone</w:t>
      </w:r>
    </w:p>
    <w:p w14:paraId="744AE2C9" w14:textId="3B9E51CF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673AD7" w14:textId="68DBCE72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631DE8E9" wp14:editId="538BE087">
            <wp:simplePos x="0" y="0"/>
            <wp:positionH relativeFrom="margin">
              <wp:align>left</wp:align>
            </wp:positionH>
            <wp:positionV relativeFrom="paragraph">
              <wp:posOffset>290112</wp:posOffset>
            </wp:positionV>
            <wp:extent cx="3339548" cy="853407"/>
            <wp:effectExtent l="0" t="0" r="0" b="444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548" cy="853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59EA98" w14:textId="3A2D874F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6AEB592" w14:textId="62234115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D88868" w14:textId="0C645C77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= harmonic glissando, lines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indicate the </w:t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 xml:space="preserve">position 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tring </w:t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 xml:space="preserve">rather </w:t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ab/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ab/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ab/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ab/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ab/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ab/>
      </w:r>
      <w:r w:rsidR="00472BB5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th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itches</w:t>
      </w:r>
    </w:p>
    <w:p w14:paraId="491E57C5" w14:textId="0059ECC4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CAA9CB7" w14:textId="4DC91E2B" w:rsidR="004C3265" w:rsidRDefault="004C3265" w:rsidP="00A95E29">
      <w:pPr>
        <w:spacing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0528" behindDoc="0" locked="0" layoutInCell="1" allowOverlap="1" wp14:anchorId="79CC0413" wp14:editId="3C62E3C9">
            <wp:simplePos x="0" y="0"/>
            <wp:positionH relativeFrom="margin">
              <wp:align>left</wp:align>
            </wp:positionH>
            <wp:positionV relativeFrom="paragraph">
              <wp:posOffset>8531</wp:posOffset>
            </wp:positionV>
            <wp:extent cx="2568271" cy="751094"/>
            <wp:effectExtent l="0" t="0" r="381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650" cy="76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862788" w14:textId="7A23A233" w:rsidR="004C3265" w:rsidRDefault="00A95E29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  <w:t xml:space="preserve">         =  left hand</w:t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fingertips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snap</w:t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;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>random</w:t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strings and </w:t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 w:rsidR="000B1CE7">
        <w:rPr>
          <w:rFonts w:ascii="Times New Roman" w:hAnsi="Times New Roman" w:cs="Times New Roman"/>
          <w:noProof/>
          <w:sz w:val="24"/>
          <w:szCs w:val="24"/>
          <w:lang w:val="en-US"/>
        </w:rPr>
        <w:tab/>
        <w:t xml:space="preserve"> positions on string</w:t>
      </w:r>
    </w:p>
    <w:p w14:paraId="39EA68ED" w14:textId="161D9C43" w:rsidR="004C3265" w:rsidRDefault="004C3265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1FE5709" w14:textId="7D5039C7" w:rsidR="009F568F" w:rsidRDefault="009F568F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3D368E4" w14:textId="70B15393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7961D635" wp14:editId="794C85F3">
            <wp:simplePos x="0" y="0"/>
            <wp:positionH relativeFrom="margin">
              <wp:align>left</wp:align>
            </wp:positionH>
            <wp:positionV relativeFrom="paragraph">
              <wp:posOffset>77912</wp:posOffset>
            </wp:positionV>
            <wp:extent cx="2728349" cy="842838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349" cy="842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78A5A0" w14:textId="6DF0A955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78048A0" w14:textId="27E727F2" w:rsidR="004C3265" w:rsidRDefault="00A95E2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wit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col legno </w:t>
      </w:r>
      <w:proofErr w:type="spellStart"/>
      <w:r w:rsidR="000B1CE7">
        <w:rPr>
          <w:rFonts w:ascii="Times New Roman" w:hAnsi="Times New Roman" w:cs="Times New Roman"/>
          <w:sz w:val="24"/>
          <w:szCs w:val="24"/>
          <w:lang w:val="en-US"/>
        </w:rPr>
        <w:t>battuto</w:t>
      </w:r>
      <w:proofErr w:type="spellEnd"/>
      <w:r w:rsidR="00C96A0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B1CE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>use al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t</w:t>
      </w:r>
      <w:r w:rsidR="000B1CE7">
        <w:rPr>
          <w:rFonts w:ascii="Times New Roman" w:hAnsi="Times New Roman" w:cs="Times New Roman"/>
          <w:sz w:val="24"/>
          <w:szCs w:val="24"/>
          <w:lang w:val="en-US"/>
        </w:rPr>
        <w:t>r</w:t>
      </w:r>
      <w:r>
        <w:rPr>
          <w:rFonts w:ascii="Times New Roman" w:hAnsi="Times New Roman" w:cs="Times New Roman"/>
          <w:sz w:val="24"/>
          <w:szCs w:val="24"/>
          <w:lang w:val="en-US"/>
        </w:rPr>
        <w:t>ings</w:t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moving </w:t>
      </w:r>
      <w:r>
        <w:rPr>
          <w:rFonts w:ascii="Times New Roman" w:hAnsi="Times New Roman" w:cs="Times New Roman"/>
          <w:sz w:val="24"/>
          <w:szCs w:val="24"/>
          <w:lang w:val="en-US"/>
        </w:rPr>
        <w:t>randomly</w:t>
      </w:r>
      <w:r w:rsidR="000B1CE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be</w:t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>tween them</w:t>
      </w:r>
    </w:p>
    <w:p w14:paraId="5698D656" w14:textId="77777777" w:rsidR="00C96A08" w:rsidRDefault="00C96A08">
      <w:pPr>
        <w:rPr>
          <w:rFonts w:ascii="Times New Roman" w:hAnsi="Times New Roman" w:cs="Times New Roman"/>
          <w:sz w:val="24"/>
          <w:szCs w:val="24"/>
          <w:highlight w:val="yellow"/>
          <w:lang w:val="en-US"/>
        </w:rPr>
      </w:pPr>
    </w:p>
    <w:p w14:paraId="58D3279F" w14:textId="1E24872F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B1CE7">
        <w:rPr>
          <w:rFonts w:ascii="Times New Roman" w:hAnsi="Times New Roman" w:cs="Times New Roman"/>
          <w:noProof/>
          <w:sz w:val="24"/>
          <w:szCs w:val="24"/>
          <w:highlight w:val="yellow"/>
          <w:lang w:val="en-US"/>
        </w:rPr>
        <w:drawing>
          <wp:anchor distT="0" distB="0" distL="114300" distR="114300" simplePos="0" relativeHeight="251672576" behindDoc="0" locked="0" layoutInCell="1" allowOverlap="1" wp14:anchorId="528500A5" wp14:editId="3D4ABBD5">
            <wp:simplePos x="0" y="0"/>
            <wp:positionH relativeFrom="margin">
              <wp:align>left</wp:align>
            </wp:positionH>
            <wp:positionV relativeFrom="paragraph">
              <wp:posOffset>182963</wp:posOffset>
            </wp:positionV>
            <wp:extent cx="1997044" cy="1160890"/>
            <wp:effectExtent l="0" t="0" r="3810" b="127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044" cy="1160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E0EDC5" w14:textId="3DF0FE27" w:rsidR="004C3265" w:rsidRDefault="004C326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EB786BC" w14:textId="2D43B38E" w:rsidR="00C96A08" w:rsidRDefault="00A95E29" w:rsidP="00C96A08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“</w:t>
      </w:r>
      <w:proofErr w:type="gramEnd"/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left hand snaps on fingerboard” plays along with “col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  <w:t xml:space="preserve">            legno on all strings”</w:t>
      </w:r>
    </w:p>
    <w:p w14:paraId="5BD63BE5" w14:textId="77777777" w:rsidR="00C96A08" w:rsidRDefault="00C96A08" w:rsidP="00C96A08">
      <w:pPr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520B498A" w14:textId="4356D151" w:rsidR="00C96A08" w:rsidRDefault="00C96A08" w:rsidP="00C96A0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03153D8" w14:textId="235CFD80" w:rsidR="004C3265" w:rsidRDefault="00C96A0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1792" behindDoc="0" locked="0" layoutInCell="1" allowOverlap="1" wp14:anchorId="6716D8F1" wp14:editId="621206CC">
            <wp:simplePos x="0" y="0"/>
            <wp:positionH relativeFrom="margin">
              <wp:posOffset>-1210</wp:posOffset>
            </wp:positionH>
            <wp:positionV relativeFrom="paragraph">
              <wp:posOffset>3466</wp:posOffset>
            </wp:positionV>
            <wp:extent cx="2077720" cy="142938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20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CF578E" w14:textId="2B058F50" w:rsidR="00A95E29" w:rsidRDefault="00A95E2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18E021" w14:textId="2380254B" w:rsidR="00A95E29" w:rsidRDefault="00A95E2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="00C96A08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sing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play together</w:t>
      </w:r>
    </w:p>
    <w:p w14:paraId="4B5F6C6E" w14:textId="1B710CB0" w:rsidR="00A95E29" w:rsidRDefault="00A95E2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8366DA" w14:textId="022BDA7C" w:rsidR="00A95E29" w:rsidRDefault="00A95E2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4668BA" w14:textId="03418809" w:rsidR="00A95E29" w:rsidRDefault="00A95E29" w:rsidP="00A95E29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5037D65" w14:textId="51E23516" w:rsidR="00C96A08" w:rsidRDefault="00C96A08" w:rsidP="00A95E29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29A9B628" w14:textId="2692ED69" w:rsidR="00A95E29" w:rsidRPr="00A95E29" w:rsidRDefault="00A95E29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Other Signs</w:t>
      </w:r>
    </w:p>
    <w:p w14:paraId="3F2D3D1A" w14:textId="32B580EE" w:rsidR="00A95E29" w:rsidRDefault="00A95E29" w:rsidP="00A95E29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4F6FEA86" wp14:editId="7EC7D5D9">
            <wp:simplePos x="0" y="0"/>
            <wp:positionH relativeFrom="margin">
              <wp:align>left</wp:align>
            </wp:positionH>
            <wp:positionV relativeFrom="paragraph">
              <wp:posOffset>126274</wp:posOffset>
            </wp:positionV>
            <wp:extent cx="2256312" cy="589965"/>
            <wp:effectExtent l="0" t="0" r="0" b="63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7863" cy="603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37319E" w14:textId="3E5DC953" w:rsidR="00A95E29" w:rsidRDefault="00A95E2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="003026DD">
        <w:rPr>
          <w:rFonts w:ascii="Times New Roman" w:hAnsi="Times New Roman" w:cs="Times New Roman"/>
          <w:sz w:val="24"/>
          <w:szCs w:val="24"/>
          <w:lang w:val="en-US"/>
        </w:rPr>
        <w:t xml:space="preserve"> whispering</w:t>
      </w:r>
      <w:proofErr w:type="gramEnd"/>
      <w:r w:rsidR="003026DD">
        <w:rPr>
          <w:rFonts w:ascii="Times New Roman" w:hAnsi="Times New Roman" w:cs="Times New Roman"/>
          <w:sz w:val="24"/>
          <w:szCs w:val="24"/>
          <w:lang w:val="en-US"/>
        </w:rPr>
        <w:t xml:space="preserve"> with random </w:t>
      </w:r>
      <w:r w:rsidR="003813F8" w:rsidRPr="003813F8">
        <w:rPr>
          <w:rFonts w:ascii="Times New Roman" w:hAnsi="Times New Roman" w:cs="Times New Roman"/>
          <w:sz w:val="24"/>
          <w:szCs w:val="24"/>
          <w:lang w:val="en-US"/>
        </w:rPr>
        <w:t>syllables</w:t>
      </w:r>
    </w:p>
    <w:p w14:paraId="0D1BAEB4" w14:textId="329FE8AB" w:rsidR="00A95E29" w:rsidRDefault="00A95E2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A60192" w14:textId="0224BA60" w:rsidR="00C96A08" w:rsidRDefault="00C64B4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30"/>
          <w:szCs w:val="30"/>
          <w:u w:val="single"/>
          <w:lang w:val="en-US"/>
        </w:rPr>
        <w:drawing>
          <wp:anchor distT="0" distB="0" distL="114300" distR="114300" simplePos="0" relativeHeight="251682816" behindDoc="0" locked="0" layoutInCell="1" allowOverlap="1" wp14:anchorId="1AEE9130" wp14:editId="2174B298">
            <wp:simplePos x="0" y="0"/>
            <wp:positionH relativeFrom="margin">
              <wp:posOffset>23828</wp:posOffset>
            </wp:positionH>
            <wp:positionV relativeFrom="paragraph">
              <wp:posOffset>43459</wp:posOffset>
            </wp:positionV>
            <wp:extent cx="2198134" cy="459518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324" cy="47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D5A0E9" w14:textId="31E6AFD3" w:rsidR="003026DD" w:rsidRDefault="00C64B4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=  sing</w:t>
      </w:r>
      <w:proofErr w:type="gramEnd"/>
      <w:r w:rsidR="003026D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4624" behindDoc="0" locked="0" layoutInCell="1" allowOverlap="1" wp14:anchorId="14F2ACE1" wp14:editId="2EB4CC05">
            <wp:simplePos x="0" y="0"/>
            <wp:positionH relativeFrom="margin">
              <wp:align>left</wp:align>
            </wp:positionH>
            <wp:positionV relativeFrom="paragraph">
              <wp:posOffset>72184</wp:posOffset>
            </wp:positionV>
            <wp:extent cx="2190466" cy="806039"/>
            <wp:effectExtent l="0" t="0" r="63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466" cy="806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ED7FE5" w14:textId="5E36B88B" w:rsidR="00A95E29" w:rsidRPr="00C151B5" w:rsidRDefault="00A95E29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A95E29" w:rsidRPr="00C151B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bK0MDA3tLQA0ko6SsGpxcWZ+XkgBWa1ABoL+1AsAAAA"/>
  </w:docVars>
  <w:rsids>
    <w:rsidRoot w:val="007A2F26"/>
    <w:rsid w:val="00033F69"/>
    <w:rsid w:val="0008396F"/>
    <w:rsid w:val="00086A73"/>
    <w:rsid w:val="000B1CE7"/>
    <w:rsid w:val="000C7F49"/>
    <w:rsid w:val="000F614A"/>
    <w:rsid w:val="00102A25"/>
    <w:rsid w:val="00114652"/>
    <w:rsid w:val="00131A5B"/>
    <w:rsid w:val="0016328C"/>
    <w:rsid w:val="001644EB"/>
    <w:rsid w:val="001A11FE"/>
    <w:rsid w:val="001A2A8F"/>
    <w:rsid w:val="001A7C20"/>
    <w:rsid w:val="001E7D9B"/>
    <w:rsid w:val="002057EC"/>
    <w:rsid w:val="00266BB4"/>
    <w:rsid w:val="002764AB"/>
    <w:rsid w:val="002C2035"/>
    <w:rsid w:val="003026DD"/>
    <w:rsid w:val="0031726A"/>
    <w:rsid w:val="00322D2E"/>
    <w:rsid w:val="003234D7"/>
    <w:rsid w:val="003743D4"/>
    <w:rsid w:val="003749AE"/>
    <w:rsid w:val="003813F8"/>
    <w:rsid w:val="003D322A"/>
    <w:rsid w:val="00472BB5"/>
    <w:rsid w:val="004B0526"/>
    <w:rsid w:val="004B098F"/>
    <w:rsid w:val="004B2405"/>
    <w:rsid w:val="004C3265"/>
    <w:rsid w:val="004C3362"/>
    <w:rsid w:val="004C7564"/>
    <w:rsid w:val="00545A3D"/>
    <w:rsid w:val="00561839"/>
    <w:rsid w:val="00575054"/>
    <w:rsid w:val="00592539"/>
    <w:rsid w:val="006330C2"/>
    <w:rsid w:val="006A1BA2"/>
    <w:rsid w:val="006A3C29"/>
    <w:rsid w:val="00720998"/>
    <w:rsid w:val="0072745C"/>
    <w:rsid w:val="00754AC1"/>
    <w:rsid w:val="00755DDD"/>
    <w:rsid w:val="007563AA"/>
    <w:rsid w:val="0078591E"/>
    <w:rsid w:val="007A2F26"/>
    <w:rsid w:val="00840BFC"/>
    <w:rsid w:val="008949A1"/>
    <w:rsid w:val="009278E2"/>
    <w:rsid w:val="00952DEB"/>
    <w:rsid w:val="00982186"/>
    <w:rsid w:val="009F0580"/>
    <w:rsid w:val="009F568F"/>
    <w:rsid w:val="00A702CA"/>
    <w:rsid w:val="00A95E29"/>
    <w:rsid w:val="00AB58C2"/>
    <w:rsid w:val="00AD7F64"/>
    <w:rsid w:val="00AE71FD"/>
    <w:rsid w:val="00AF7577"/>
    <w:rsid w:val="00B34740"/>
    <w:rsid w:val="00B4448E"/>
    <w:rsid w:val="00B770B2"/>
    <w:rsid w:val="00B80181"/>
    <w:rsid w:val="00B91B50"/>
    <w:rsid w:val="00B91EF4"/>
    <w:rsid w:val="00BB39E8"/>
    <w:rsid w:val="00C151B5"/>
    <w:rsid w:val="00C624E7"/>
    <w:rsid w:val="00C63417"/>
    <w:rsid w:val="00C64B4C"/>
    <w:rsid w:val="00C96A08"/>
    <w:rsid w:val="00CF13BC"/>
    <w:rsid w:val="00D24E82"/>
    <w:rsid w:val="00D36671"/>
    <w:rsid w:val="00D70530"/>
    <w:rsid w:val="00D81DED"/>
    <w:rsid w:val="00DC6D81"/>
    <w:rsid w:val="00E678E7"/>
    <w:rsid w:val="00EA0B3B"/>
    <w:rsid w:val="00EC3AD2"/>
    <w:rsid w:val="00F7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21710"/>
  <w15:chartTrackingRefBased/>
  <w15:docId w15:val="{482A5B35-1B52-4D97-8D52-379238EC1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3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58</cp:revision>
  <dcterms:created xsi:type="dcterms:W3CDTF">2020-05-28T12:36:00Z</dcterms:created>
  <dcterms:modified xsi:type="dcterms:W3CDTF">2020-06-05T11:46:00Z</dcterms:modified>
</cp:coreProperties>
</file>